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770" w:rsidRDefault="00891D42" w:rsidP="00902EAC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67CA731" wp14:editId="3726EB41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885825" cy="8001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24"/>
                              </w:rPr>
                            </w:pPr>
                            <w:r w:rsidRPr="007F0CE1">
                              <w:rPr>
                                <w:sz w:val="24"/>
                              </w:rPr>
                              <w:t>College</w:t>
                            </w: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24"/>
                              </w:rPr>
                            </w:pPr>
                            <w:r w:rsidRPr="007F0CE1">
                              <w:rPr>
                                <w:sz w:val="24"/>
                              </w:rPr>
                              <w:t>Logo</w:t>
                            </w: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F23A92" w:rsidRPr="007F0CE1" w:rsidRDefault="00F23A92" w:rsidP="00F23A92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7CA73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.95pt;width:69.75pt;height:63pt;z-index:251731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" fillcolor="white [3201]">
                <v:textbox>
                  <w:txbxContent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24"/>
                        </w:rPr>
                      </w:pPr>
                      <w:r w:rsidRPr="007F0CE1">
                        <w:rPr>
                          <w:sz w:val="24"/>
                        </w:rPr>
                        <w:t>College</w:t>
                      </w: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24"/>
                        </w:rPr>
                      </w:pPr>
                      <w:r w:rsidRPr="007F0CE1">
                        <w:rPr>
                          <w:sz w:val="24"/>
                        </w:rPr>
                        <w:t>Logo</w:t>
                      </w: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F23A92" w:rsidRPr="007F0CE1" w:rsidRDefault="00F23A92" w:rsidP="00F23A92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GoBack"/>
      <w:bookmarkEnd w:id="0"/>
      <w:r w:rsidR="00902EAC">
        <w:rPr>
          <w:rFonts w:asciiTheme="majorBidi" w:hAnsiTheme="majorBidi" w:cstheme="majorBidi"/>
          <w:b/>
          <w:bCs/>
          <w:sz w:val="24"/>
          <w:szCs w:val="24"/>
        </w:rPr>
        <w:t xml:space="preserve">NAME OF </w:t>
      </w:r>
      <w:r w:rsidR="00902EAC">
        <w:rPr>
          <w:rFonts w:asciiTheme="majorBidi" w:hAnsiTheme="majorBidi" w:cstheme="majorBidi"/>
          <w:b/>
          <w:bCs/>
          <w:caps/>
          <w:sz w:val="24"/>
          <w:szCs w:val="24"/>
        </w:rPr>
        <w:t>Affiliated college:_________________</w:t>
      </w:r>
      <w:r w:rsidR="00CE4770"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w:t xml:space="preserve"> </w:t>
      </w:r>
    </w:p>
    <w:p w:rsidR="00390352" w:rsidRPr="006C2FD7" w:rsidRDefault="006B0E52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21F9289C" wp14:editId="6E97BF96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4A2B97" w:rsidP="00284253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:rsidR="004A2B97" w:rsidRDefault="004A2B97" w:rsidP="004A2B97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Pr="00390352" w:rsidRDefault="006B0E52" w:rsidP="004A2B97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4A2B97" w:rsidRPr="00390352" w:rsidRDefault="004A2B97" w:rsidP="00390352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9289C" id="Group 44" o:spid="_x0000_s1042" style="position:absolute;left:0;text-align:left;margin-left:399.4pt;margin-top:8pt;width:97.65pt;height:105.5pt;z-index:251727872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43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:rsidR="006B0E52" w:rsidRDefault="004A2B97" w:rsidP="00284253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:rsidR="004A2B97" w:rsidRDefault="004A2B97" w:rsidP="004A2B97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41" o:spid="_x0000_s1044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" fillcolor="white [3201]">
                  <v:textbox>
                    <w:txbxContent>
                      <w:p w:rsidR="006B0E52" w:rsidRDefault="006B0E52" w:rsidP="003903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42" o:spid="_x0000_s1045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rlwQAAANsAAAAPAAAAZHJzL2Rvd25yZXYueG1sRI/NigIx&#10;EITvC75DaGFva0aR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HNeuuXBAAAA2wAAAA8AAAAA&#10;AAAAAAAAAAAABwIAAGRycy9kb3ducmV2LnhtbFBLBQYAAAAAAwADALcAAAD1AgAAAAA=&#10;" fillcolor="white [3201]">
                  <v:textbox>
                    <w:txbxContent>
                      <w:p w:rsidR="006B0E52" w:rsidRDefault="006B0E52" w:rsidP="003903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43" o:spid="_x0000_s1046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h9+wgAAANsAAAAPAAAAZHJzL2Rvd25yZXYueG1sRI/NagJB&#10;EITvAd9haMFbnFVD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cEh9+wgAAANsAAAAPAAAA&#10;AAAAAAAAAAAAAAcCAABkcnMvZG93bnJldi54bWxQSwUGAAAAAAMAAwC3AAAA9gIAAAAA&#10;" fillcolor="white [3201]">
                  <v:textbox>
                    <w:txbxContent>
                      <w:p w:rsidR="006B0E52" w:rsidRPr="00390352" w:rsidRDefault="006B0E52" w:rsidP="004A2B97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</w:p>
                    </w:txbxContent>
                  </v:textbox>
                </v:shape>
                <v:shape id="Text Box 52" o:spid="_x0000_s1047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yw4wQAAANsAAAAPAAAAZHJzL2Rvd25yZXYueG1sRI/NigIx&#10;EITvC75DaGFva0bB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PaHLDjBAAAA2wAAAA8AAAAA&#10;AAAAAAAAAAAABwIAAGRycy9kb3ducmV2LnhtbFBLBQYAAAAAAwADALcAAAD1AgAAAAA=&#10;" fillcolor="white [3201]">
                  <v:textbox>
                    <w:txbxContent>
                      <w:p w:rsidR="004A2B97" w:rsidRPr="00390352" w:rsidRDefault="004A2B97" w:rsidP="00390352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>Program Name: (e.g)</w:t>
      </w:r>
      <w:r w:rsidR="006C2FD7" w:rsidRPr="006C2FD7"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 xml:space="preserve">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Botany</w:t>
      </w:r>
    </w:p>
    <w:p w:rsidR="00390352" w:rsidRPr="009D551B" w:rsidRDefault="00390352" w:rsidP="00390352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ward List (for Courses without</w:t>
      </w:r>
      <w:r w:rsidRPr="009D551B">
        <w:rPr>
          <w:rFonts w:asciiTheme="majorBidi" w:hAnsiTheme="majorBidi" w:cstheme="majorBidi"/>
          <w:b/>
          <w:bCs/>
          <w:sz w:val="28"/>
          <w:szCs w:val="28"/>
        </w:rPr>
        <w:t xml:space="preserve"> Lab. Work)</w:t>
      </w:r>
    </w:p>
    <w:p w:rsidR="00390352" w:rsidRPr="00726067" w:rsidRDefault="00036A21" w:rsidP="00374940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DFD3FF8" wp14:editId="378BD64D">
                <wp:simplePos x="0" y="0"/>
                <wp:positionH relativeFrom="column">
                  <wp:posOffset>4178463</wp:posOffset>
                </wp:positionH>
                <wp:positionV relativeFrom="paragraph">
                  <wp:posOffset>41910</wp:posOffset>
                </wp:positionV>
                <wp:extent cx="207010" cy="210185"/>
                <wp:effectExtent l="0" t="0" r="21590" b="1841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D3FF8" id="Text Box 28" o:spid="_x0000_s1055" type="#_x0000_t202" style="position:absolute;left:0;text-align:left;margin-left:329pt;margin-top:3.3pt;width:16.3pt;height:16.5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110F607" wp14:editId="62BB467A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576C" id="Text Box 35" o:spid="_x0000_s1048" type="#_x0000_t202" style="position:absolute;left:0;text-align:left;margin-left:104.7pt;margin-top:3.5pt;width:16.3pt;height:16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58BB1A7" wp14:editId="1B2B2CC3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95B28" id="Text Box 34" o:spid="_x0000_s1049" type="#_x0000_t202" style="position:absolute;left:0;text-align:left;margin-left:168.9pt;margin-top:3.5pt;width:16.3pt;height:16.5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60E731" wp14:editId="3A921F0A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DB66C" id="Text Box 33" o:spid="_x0000_s1050" type="#_x0000_t202" style="position:absolute;left:0;text-align:left;margin-left:215.4pt;margin-top:3.5pt;width:16.3pt;height:16.5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2BD8D1D" wp14:editId="0CDB5A25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D8D1D" id="Text Box 30" o:spid="_x0000_s1059" type="#_x0000_t202" style="position:absolute;left:0;text-align:left;margin-left:281.45pt;margin-top:3.5pt;width:16.3pt;height:16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:rsidR="00374940" w:rsidRDefault="00374940" w:rsidP="00374940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:rsidR="006B0E52" w:rsidRDefault="00284253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0F97F92" wp14:editId="0E9FDEEE">
                <wp:simplePos x="0" y="0"/>
                <wp:positionH relativeFrom="margin">
                  <wp:posOffset>-28575</wp:posOffset>
                </wp:positionH>
                <wp:positionV relativeFrom="paragraph">
                  <wp:posOffset>57150</wp:posOffset>
                </wp:positionV>
                <wp:extent cx="4448175" cy="316865"/>
                <wp:effectExtent l="0" t="0" r="28575" b="2603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175" cy="316865"/>
                          <a:chOff x="-132326" y="960078"/>
                          <a:chExt cx="2827281" cy="317287"/>
                        </a:xfrm>
                      </wpg:grpSpPr>
                      <wps:wsp>
                        <wps:cNvPr id="46" name="Text Box 46"/>
                        <wps:cNvSpPr txBox="1"/>
                        <wps:spPr>
                          <a:xfrm>
                            <a:off x="-132326" y="960078"/>
                            <a:ext cx="2827281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Pr="006B0E52" w:rsidRDefault="00802DFA" w:rsidP="000C0032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  <w:r w:rsidR="00284253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  <w:r w:rsidR="0072620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97F92" id="Group 45" o:spid="_x0000_s1038" style="position:absolute;margin-left:-2.25pt;margin-top:4.5pt;width:350.25pt;height:24.95pt;z-index:251729920;mso-position-horizontal-relative:margin;mso-width-relative:margin;mso-height-relative:margin" coordorigin="-1323,9600" coordsize="28272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6" o:spid="_x0000_s1039" type="#_x0000_t202" style="position:absolute;left:-1323;top:9600;width:28272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XmQ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CUQXmQwgAAANsAAAAPAAAA&#10;AAAAAAAAAAAAAAcCAABkcnMvZG93bnJldi54bWxQSwUGAAAAAAMAAwC3AAAA9gIAAAAA&#10;" fillcolor="white [3201]" strokeweight=".5pt">
                  <v:textbox>
                    <w:txbxContent>
                      <w:p w:rsidR="006B0E52" w:rsidRPr="006B0E52" w:rsidRDefault="00802DFA" w:rsidP="000C0032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  <w:r w:rsidR="00284253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  <w:r w:rsidR="0072620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</w:p>
                    </w:txbxContent>
                  </v:textbox>
                </v:shape>
                <v:shape id="Text Box 47" o:spid="_x0000_s1040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l9wgAAANsAAAAPAAAAZHJzL2Rvd25yZXYueG1sRI/NagJB&#10;EITvAd9haMFbnFUk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BjKRl9wgAAANsAAAAPAAAA&#10;AAAAAAAAAAAAAAcCAABkcnMvZG93bnJldi54bWxQSwUGAAAAAAMAAwC3AAAA9gIAAAAA&#10;" fillcolor="white [3201]">
                  <v:textbox>
                    <w:txbxContent>
                      <w:p w:rsidR="006B0E52" w:rsidRDefault="006B0E52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53" o:spid="_x0000_s1041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4mjwgAAANsAAAAPAAAAZHJzL2Rvd25yZXYueG1sRI/NagJB&#10;EITvAd9haMFbnFVJ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CZy4mj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4" o:spid="_x0000_s1042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hHXwgAAANsAAAAPAAAAZHJzL2Rvd25yZXYueG1sRI/NagJB&#10;EITvAd9haMFbnFVM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WIhHX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5" o:spid="_x0000_s1043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6" o:spid="_x0000_s1044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o7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Im8Kjv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7" o:spid="_x0000_s1045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I+gwgAAANsAAAAPAAAAZHJzL2Rvd25yZXYueG1sRI/NagJB&#10;EITvAd9haMFbnFUw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Dm8I+g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8" o:spid="_x0000_s1046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xvS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JdvG9K+AAAA2wAAAA8AAAAAAAAA&#10;AAAAAAAABwIAAGRycy9kb3ducmV2LnhtbFBLBQYAAAAAAwADALcAAADyAgAAAAA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9" o:spid="_x0000_s1047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75JwgAAANsAAAAPAAAAZHJzL2Rvd25yZXYueG1sRI/NagJB&#10;EITvAd9haMFbnDWQ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D4I75J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284253" w:rsidRDefault="00284253" w:rsidP="00284253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:rsidR="006B0E52" w:rsidRPr="006B0E52" w:rsidRDefault="003903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Course Title: (e.g) </w:t>
      </w:r>
      <w:r w:rsidRPr="00726067">
        <w:rPr>
          <w:rFonts w:asciiTheme="majorBidi" w:hAnsiTheme="majorBidi" w:cstheme="majorBidi"/>
          <w:sz w:val="24"/>
          <w:szCs w:val="24"/>
          <w:u w:val="single"/>
        </w:rPr>
        <w:t>English-I</w:t>
      </w:r>
    </w:p>
    <w:p w:rsidR="006B0E52" w:rsidRDefault="006B0E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2894891" wp14:editId="17B1CA14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BF9D0" id="Rectangle 37" o:spid="_x0000_s1026" style="position:absolute;margin-left:419.95pt;margin-top:.85pt;width:49.05pt;height:19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e.g)   03 (3-0)</w:t>
      </w:r>
    </w:p>
    <w:p w:rsidR="00390352" w:rsidRDefault="00390352" w:rsidP="00390352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39" w:type="dxa"/>
        <w:tblLook w:val="04A0" w:firstRow="1" w:lastRow="0" w:firstColumn="1" w:lastColumn="0" w:noHBand="0" w:noVBand="1"/>
      </w:tblPr>
      <w:tblGrid>
        <w:gridCol w:w="1181"/>
        <w:gridCol w:w="3202"/>
        <w:gridCol w:w="902"/>
        <w:gridCol w:w="775"/>
        <w:gridCol w:w="777"/>
        <w:gridCol w:w="862"/>
        <w:gridCol w:w="1120"/>
        <w:gridCol w:w="920"/>
      </w:tblGrid>
      <w:tr w:rsidR="00390352" w:rsidRPr="00726067" w:rsidTr="006B0E52">
        <w:trPr>
          <w:trHeight w:val="315"/>
        </w:trPr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53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390352" w:rsidRPr="00726067" w:rsidTr="006B0E52">
        <w:trPr>
          <w:trHeight w:val="570"/>
        </w:trPr>
        <w:tc>
          <w:tcPr>
            <w:tcW w:w="1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30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50)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9B1439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5</w:t>
            </w:r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9B1439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. (10</w:t>
            </w:r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9B1439" w:rsidP="006B0E52">
            <w:pPr>
              <w:spacing w:after="0" w:line="240" w:lineRule="auto"/>
              <w:ind w:left="-91" w:right="-9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(05</w:t>
            </w:r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390352" w:rsidRPr="00726067" w:rsidRDefault="00390352" w:rsidP="00390352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ments, Pres: Presentations</w:t>
      </w:r>
    </w:p>
    <w:p w:rsidR="00390352" w:rsidRDefault="00390352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527CCF" w:rsidRDefault="00527CCF" w:rsidP="00527CCF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:rsidR="00527CCF" w:rsidRDefault="00527CCF" w:rsidP="00527CCF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527CCF" w:rsidRDefault="00527CCF" w:rsidP="00527CCF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F60E497" wp14:editId="432E737C">
                <wp:simplePos x="0" y="0"/>
                <wp:positionH relativeFrom="column">
                  <wp:posOffset>4048125</wp:posOffset>
                </wp:positionH>
                <wp:positionV relativeFrom="paragraph">
                  <wp:posOffset>56515</wp:posOffset>
                </wp:positionV>
                <wp:extent cx="18859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A6C149" id="Straight Connector 3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75pt,4.45pt" to="467.2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Pr="00726067">
        <w:rPr>
          <w:rFonts w:asciiTheme="majorBidi" w:hAnsiTheme="majorBidi" w:cstheme="majorBidi"/>
          <w:sz w:val="24"/>
          <w:szCs w:val="24"/>
        </w:rPr>
        <w:t>Signature</w:t>
      </w:r>
      <w:r>
        <w:rPr>
          <w:rFonts w:asciiTheme="majorBidi" w:hAnsiTheme="majorBidi" w:cstheme="majorBidi"/>
          <w:sz w:val="24"/>
          <w:szCs w:val="24"/>
        </w:rPr>
        <w:t xml:space="preserve"> with date:</w:t>
      </w:r>
      <w:r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>
        <w:rPr>
          <w:rFonts w:asciiTheme="majorBidi" w:hAnsiTheme="majorBidi" w:cstheme="majorBidi"/>
          <w:sz w:val="24"/>
          <w:szCs w:val="24"/>
        </w:rPr>
        <w:t>_________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72606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  <w:t xml:space="preserve">       (BS Coordinator)</w:t>
      </w:r>
      <w:r>
        <w:rPr>
          <w:rFonts w:asciiTheme="majorBidi" w:hAnsiTheme="majorBidi" w:cstheme="majorBidi"/>
          <w:sz w:val="24"/>
          <w:szCs w:val="24"/>
        </w:rPr>
        <w:br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</w:t>
      </w:r>
    </w:p>
    <w:p w:rsidR="00726067" w:rsidRPr="00726067" w:rsidRDefault="00527CCF" w:rsidP="00527CCF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726067">
        <w:rPr>
          <w:rFonts w:asciiTheme="majorBidi" w:hAnsiTheme="majorBidi" w:cstheme="majorBidi"/>
          <w:sz w:val="24"/>
          <w:szCs w:val="24"/>
        </w:rPr>
        <w:t>Co</w:t>
      </w:r>
      <w:r>
        <w:rPr>
          <w:rFonts w:asciiTheme="majorBidi" w:hAnsiTheme="majorBidi" w:cstheme="majorBidi"/>
          <w:sz w:val="24"/>
          <w:szCs w:val="24"/>
        </w:rPr>
        <w:t>untersigned by HoD ____________</w:t>
      </w:r>
    </w:p>
    <w:sectPr w:rsidR="00726067" w:rsidRPr="00726067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284253"/>
    <w:rsid w:val="00313CEC"/>
    <w:rsid w:val="003647C1"/>
    <w:rsid w:val="00374940"/>
    <w:rsid w:val="00390352"/>
    <w:rsid w:val="003C03D5"/>
    <w:rsid w:val="00410517"/>
    <w:rsid w:val="004338C8"/>
    <w:rsid w:val="00461612"/>
    <w:rsid w:val="004A2B97"/>
    <w:rsid w:val="004F7AF2"/>
    <w:rsid w:val="00527CCF"/>
    <w:rsid w:val="005C115F"/>
    <w:rsid w:val="006029E7"/>
    <w:rsid w:val="006B0E52"/>
    <w:rsid w:val="006C2FD7"/>
    <w:rsid w:val="0070044E"/>
    <w:rsid w:val="00726067"/>
    <w:rsid w:val="00726202"/>
    <w:rsid w:val="007446C5"/>
    <w:rsid w:val="00802DFA"/>
    <w:rsid w:val="008643FA"/>
    <w:rsid w:val="00891D42"/>
    <w:rsid w:val="008C6972"/>
    <w:rsid w:val="00902EAC"/>
    <w:rsid w:val="0099675D"/>
    <w:rsid w:val="009B1439"/>
    <w:rsid w:val="009D551B"/>
    <w:rsid w:val="00AE7636"/>
    <w:rsid w:val="00C714F0"/>
    <w:rsid w:val="00CC01FC"/>
    <w:rsid w:val="00CE4770"/>
    <w:rsid w:val="00E14680"/>
    <w:rsid w:val="00ED18E3"/>
    <w:rsid w:val="00F23A92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C5937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hamdullah Younas</cp:lastModifiedBy>
  <cp:revision>18</cp:revision>
  <cp:lastPrinted>2018-04-09T06:52:00Z</cp:lastPrinted>
  <dcterms:created xsi:type="dcterms:W3CDTF">2018-04-09T07:35:00Z</dcterms:created>
  <dcterms:modified xsi:type="dcterms:W3CDTF">2018-04-18T05:59:00Z</dcterms:modified>
</cp:coreProperties>
</file>